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C499B8" w14:textId="77777777" w:rsidR="007D7E53" w:rsidRDefault="0040521A">
      <w:pPr>
        <w:jc w:val="center"/>
        <w:rPr>
          <w:rFonts w:ascii="黑体" w:eastAsia="黑体" w:hAnsi="黑体" w:cs="黑体"/>
          <w:b/>
          <w:sz w:val="36"/>
          <w:szCs w:val="36"/>
        </w:rPr>
      </w:pPr>
      <w:r>
        <w:rPr>
          <w:rFonts w:ascii="黑体" w:eastAsia="黑体" w:hAnsi="黑体" w:cs="黑体" w:hint="eastAsia"/>
          <w:b/>
          <w:sz w:val="36"/>
          <w:szCs w:val="36"/>
        </w:rPr>
        <w:t>ISO/IEC工作组专家/召集人申请表</w:t>
      </w:r>
    </w:p>
    <w:p w14:paraId="064A3157" w14:textId="77777777" w:rsidR="007D7E53" w:rsidRDefault="007D7E53">
      <w:pPr>
        <w:jc w:val="center"/>
        <w:rPr>
          <w:rFonts w:ascii="方正小标宋简体" w:eastAsia="方正小标宋简体" w:hAnsi="黑体"/>
          <w:bCs/>
          <w:sz w:val="20"/>
          <w:szCs w:val="20"/>
        </w:rPr>
      </w:pPr>
    </w:p>
    <w:tbl>
      <w:tblPr>
        <w:tblW w:w="983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79"/>
        <w:gridCol w:w="1506"/>
        <w:gridCol w:w="1274"/>
        <w:gridCol w:w="1185"/>
        <w:gridCol w:w="1052"/>
        <w:gridCol w:w="909"/>
        <w:gridCol w:w="838"/>
        <w:gridCol w:w="1693"/>
      </w:tblGrid>
      <w:tr w:rsidR="007D7E53" w14:paraId="7E0AA6DD" w14:textId="77777777">
        <w:trPr>
          <w:trHeight w:val="1258"/>
          <w:jc w:val="center"/>
        </w:trPr>
        <w:tc>
          <w:tcPr>
            <w:tcW w:w="9836" w:type="dxa"/>
            <w:gridSpan w:val="8"/>
            <w:vAlign w:val="center"/>
          </w:tcPr>
          <w:p w14:paraId="67539611" w14:textId="77777777" w:rsidR="007D7E53" w:rsidRDefault="0040521A">
            <w:pPr>
              <w:tabs>
                <w:tab w:val="left" w:pos="329"/>
              </w:tabs>
              <w:jc w:val="center"/>
              <w:rPr>
                <w:rFonts w:ascii="仿宋" w:eastAsia="仿宋" w:hAnsi="仿宋" w:cs="仿宋"/>
                <w:b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b/>
                <w:sz w:val="32"/>
                <w:szCs w:val="32"/>
              </w:rPr>
              <w:t>工作组信息</w:t>
            </w:r>
          </w:p>
          <w:p w14:paraId="0CB1049D" w14:textId="77777777" w:rsidR="007D7E53" w:rsidRDefault="0040521A">
            <w:pPr>
              <w:tabs>
                <w:tab w:val="left" w:pos="329"/>
              </w:tabs>
              <w:spacing w:line="400" w:lineRule="exact"/>
              <w:jc w:val="center"/>
              <w:rPr>
                <w:rFonts w:ascii="仿宋" w:eastAsia="仿宋" w:hAnsi="仿宋" w:cs="仿宋"/>
                <w:b/>
                <w:sz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</w:rPr>
              <w:t>（</w:t>
            </w:r>
            <w:r>
              <w:rPr>
                <w:rFonts w:ascii="仿宋" w:eastAsia="仿宋" w:hAnsi="仿宋" w:cs="仿宋" w:hint="eastAsia"/>
                <w:bCs/>
                <w:sz w:val="24"/>
                <w:szCs w:val="32"/>
              </w:rPr>
              <w:t>同一专家注册多个工作组，在本栏分别列出各工作组信息</w:t>
            </w:r>
            <w:r>
              <w:rPr>
                <w:rFonts w:ascii="仿宋" w:eastAsia="仿宋" w:hAnsi="仿宋" w:cs="仿宋" w:hint="eastAsia"/>
                <w:bCs/>
                <w:sz w:val="24"/>
              </w:rPr>
              <w:t>）</w:t>
            </w:r>
          </w:p>
        </w:tc>
      </w:tr>
      <w:tr w:rsidR="007D7E53" w14:paraId="3331BBC9" w14:textId="77777777">
        <w:trPr>
          <w:trHeight w:val="924"/>
          <w:jc w:val="center"/>
        </w:trPr>
        <w:tc>
          <w:tcPr>
            <w:tcW w:w="4159" w:type="dxa"/>
            <w:gridSpan w:val="3"/>
            <w:vAlign w:val="center"/>
          </w:tcPr>
          <w:p w14:paraId="79B07673" w14:textId="3C05DC86" w:rsidR="007D7E53" w:rsidRDefault="0040521A">
            <w:pPr>
              <w:spacing w:line="400" w:lineRule="exact"/>
              <w:rPr>
                <w:rFonts w:ascii="仿宋" w:eastAsia="仿宋" w:hAnsi="仿宋" w:cs="仿宋"/>
                <w:sz w:val="24"/>
                <w:szCs w:val="32"/>
              </w:rPr>
            </w:pPr>
            <w:r>
              <w:rPr>
                <w:rFonts w:ascii="仿宋" w:eastAsia="仿宋" w:hAnsi="仿宋" w:cs="仿宋" w:hint="eastAsia"/>
                <w:sz w:val="24"/>
                <w:szCs w:val="32"/>
              </w:rPr>
              <w:t xml:space="preserve">编号：ISO/TC </w:t>
            </w:r>
            <w:r w:rsidR="00772C0D">
              <w:rPr>
                <w:rFonts w:ascii="仿宋" w:eastAsia="仿宋" w:hAnsi="仿宋" w:cs="仿宋"/>
                <w:sz w:val="24"/>
                <w:szCs w:val="32"/>
              </w:rPr>
              <w:t>314</w:t>
            </w:r>
            <w:r>
              <w:rPr>
                <w:rFonts w:ascii="仿宋" w:eastAsia="仿宋" w:hAnsi="仿宋" w:cs="仿宋" w:hint="eastAsia"/>
                <w:sz w:val="24"/>
                <w:szCs w:val="32"/>
              </w:rPr>
              <w:t xml:space="preserve">/WG </w:t>
            </w:r>
            <w:r w:rsidR="00772C0D">
              <w:rPr>
                <w:rFonts w:ascii="仿宋" w:eastAsia="仿宋" w:hAnsi="仿宋" w:cs="仿宋"/>
                <w:sz w:val="24"/>
                <w:szCs w:val="32"/>
              </w:rPr>
              <w:t>4</w:t>
            </w:r>
          </w:p>
          <w:p w14:paraId="01BD17E3" w14:textId="689C4E67" w:rsidR="007D7E53" w:rsidRDefault="0040521A">
            <w:pPr>
              <w:spacing w:line="400" w:lineRule="exact"/>
              <w:rPr>
                <w:rFonts w:ascii="仿宋" w:eastAsia="仿宋" w:hAnsi="仿宋" w:cs="仿宋"/>
                <w:sz w:val="24"/>
                <w:szCs w:val="32"/>
              </w:rPr>
            </w:pPr>
            <w:r>
              <w:rPr>
                <w:rFonts w:ascii="仿宋" w:eastAsia="仿宋" w:hAnsi="仿宋" w:cs="仿宋" w:hint="eastAsia"/>
                <w:sz w:val="24"/>
                <w:szCs w:val="32"/>
              </w:rPr>
              <w:t xml:space="preserve">担任工作组召集人：□是  </w:t>
            </w:r>
            <w:r w:rsidR="00E91C2E">
              <w:rPr>
                <w:rFonts w:ascii="仿宋" w:eastAsia="仿宋" w:hAnsi="仿宋" w:cs="仿宋" w:hint="eastAsia"/>
                <w:kern w:val="0"/>
                <w:sz w:val="24"/>
              </w:rPr>
              <w:sym w:font="Wingdings 2" w:char="0052"/>
            </w:r>
            <w:r>
              <w:rPr>
                <w:rFonts w:ascii="仿宋" w:eastAsia="仿宋" w:hAnsi="仿宋" w:cs="仿宋" w:hint="eastAsia"/>
                <w:sz w:val="24"/>
                <w:szCs w:val="32"/>
              </w:rPr>
              <w:t>否</w:t>
            </w:r>
          </w:p>
        </w:tc>
        <w:tc>
          <w:tcPr>
            <w:tcW w:w="5677" w:type="dxa"/>
            <w:gridSpan w:val="5"/>
            <w:vAlign w:val="center"/>
          </w:tcPr>
          <w:p w14:paraId="4E4A078D" w14:textId="70FB3499" w:rsidR="007D7E53" w:rsidRDefault="0040521A">
            <w:pPr>
              <w:spacing w:line="400" w:lineRule="exact"/>
              <w:rPr>
                <w:rFonts w:ascii="仿宋" w:eastAsia="仿宋" w:hAnsi="仿宋" w:cs="仿宋"/>
                <w:sz w:val="24"/>
                <w:szCs w:val="32"/>
              </w:rPr>
            </w:pPr>
            <w:r>
              <w:rPr>
                <w:rFonts w:ascii="仿宋" w:eastAsia="仿宋" w:hAnsi="仿宋" w:cs="仿宋" w:hint="eastAsia"/>
                <w:sz w:val="24"/>
                <w:szCs w:val="32"/>
              </w:rPr>
              <w:t>中文名称：</w:t>
            </w:r>
            <w:r w:rsidR="00772C0D">
              <w:rPr>
                <w:rFonts w:ascii="仿宋" w:eastAsia="仿宋" w:hAnsi="仿宋" w:cs="仿宋" w:hint="eastAsia"/>
                <w:sz w:val="24"/>
                <w:szCs w:val="32"/>
              </w:rPr>
              <w:t>生活质量</w:t>
            </w:r>
          </w:p>
          <w:p w14:paraId="5AF990B8" w14:textId="14A70E31" w:rsidR="007D7E53" w:rsidRDefault="0040521A" w:rsidP="00E91C2E">
            <w:pPr>
              <w:spacing w:line="400" w:lineRule="exact"/>
              <w:rPr>
                <w:rFonts w:ascii="仿宋" w:eastAsia="仿宋" w:hAnsi="仿宋" w:cs="仿宋"/>
                <w:sz w:val="24"/>
                <w:szCs w:val="32"/>
              </w:rPr>
            </w:pPr>
            <w:r>
              <w:rPr>
                <w:rFonts w:ascii="仿宋" w:eastAsia="仿宋" w:hAnsi="仿宋" w:cs="仿宋" w:hint="eastAsia"/>
                <w:sz w:val="24"/>
                <w:szCs w:val="32"/>
              </w:rPr>
              <w:t>英文名称：</w:t>
            </w:r>
            <w:r w:rsidR="00772C0D">
              <w:rPr>
                <w:rFonts w:ascii="仿宋" w:eastAsia="仿宋" w:hAnsi="仿宋" w:cs="仿宋" w:hint="eastAsia"/>
                <w:sz w:val="24"/>
                <w:szCs w:val="32"/>
              </w:rPr>
              <w:t>Wellbeing</w:t>
            </w:r>
          </w:p>
        </w:tc>
      </w:tr>
      <w:tr w:rsidR="007D7E53" w14:paraId="4672EE97" w14:textId="77777777">
        <w:trPr>
          <w:trHeight w:val="936"/>
          <w:jc w:val="center"/>
        </w:trPr>
        <w:tc>
          <w:tcPr>
            <w:tcW w:w="9836" w:type="dxa"/>
            <w:gridSpan w:val="8"/>
            <w:vAlign w:val="center"/>
          </w:tcPr>
          <w:p w14:paraId="15FDD8CD" w14:textId="77777777" w:rsidR="007D7E53" w:rsidRDefault="0040521A">
            <w:pPr>
              <w:jc w:val="center"/>
              <w:rPr>
                <w:rFonts w:ascii="仿宋" w:eastAsia="仿宋" w:hAnsi="仿宋" w:cs="仿宋"/>
                <w:b/>
                <w:bCs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b/>
                <w:sz w:val="32"/>
                <w:szCs w:val="32"/>
              </w:rPr>
              <w:t>专家信息</w:t>
            </w:r>
          </w:p>
        </w:tc>
      </w:tr>
      <w:tr w:rsidR="007D7E53" w14:paraId="70BD935E" w14:textId="77777777">
        <w:trPr>
          <w:trHeight w:val="1166"/>
          <w:jc w:val="center"/>
        </w:trPr>
        <w:tc>
          <w:tcPr>
            <w:tcW w:w="1379" w:type="dxa"/>
            <w:vAlign w:val="center"/>
          </w:tcPr>
          <w:p w14:paraId="4237E096" w14:textId="77777777" w:rsidR="007D7E53" w:rsidRDefault="0040521A">
            <w:pPr>
              <w:jc w:val="center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姓    名</w:t>
            </w:r>
          </w:p>
        </w:tc>
        <w:tc>
          <w:tcPr>
            <w:tcW w:w="2780" w:type="dxa"/>
            <w:gridSpan w:val="2"/>
            <w:vAlign w:val="center"/>
          </w:tcPr>
          <w:p w14:paraId="74374D81" w14:textId="77777777" w:rsidR="00E91C2E" w:rsidRDefault="0040521A" w:rsidP="00E91C2E">
            <w:pPr>
              <w:spacing w:line="440" w:lineRule="exact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中文：</w:t>
            </w:r>
          </w:p>
          <w:p w14:paraId="121F0424" w14:textId="08A532DF" w:rsidR="007D7E53" w:rsidRDefault="0040521A" w:rsidP="00E91C2E">
            <w:pPr>
              <w:spacing w:line="440" w:lineRule="exact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英文：</w:t>
            </w:r>
          </w:p>
        </w:tc>
        <w:tc>
          <w:tcPr>
            <w:tcW w:w="1185" w:type="dxa"/>
            <w:vAlign w:val="center"/>
          </w:tcPr>
          <w:p w14:paraId="4AEEA3A2" w14:textId="77777777" w:rsidR="007D7E53" w:rsidRDefault="0040521A">
            <w:pPr>
              <w:jc w:val="center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性   别</w:t>
            </w:r>
          </w:p>
        </w:tc>
        <w:tc>
          <w:tcPr>
            <w:tcW w:w="1052" w:type="dxa"/>
            <w:vAlign w:val="center"/>
          </w:tcPr>
          <w:p w14:paraId="40084D6D" w14:textId="77777777" w:rsidR="007D7E53" w:rsidRDefault="0040521A">
            <w:pPr>
              <w:spacing w:line="440" w:lineRule="exact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男：□</w:t>
            </w:r>
          </w:p>
          <w:p w14:paraId="198F24B1" w14:textId="19E57C04" w:rsidR="007D7E53" w:rsidRDefault="0040521A">
            <w:pPr>
              <w:spacing w:line="440" w:lineRule="exact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女：</w:t>
            </w:r>
            <w:r w:rsidR="00E91C2E"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□</w:t>
            </w:r>
          </w:p>
        </w:tc>
        <w:tc>
          <w:tcPr>
            <w:tcW w:w="909" w:type="dxa"/>
            <w:vAlign w:val="center"/>
          </w:tcPr>
          <w:p w14:paraId="237F68D4" w14:textId="77777777" w:rsidR="007D7E53" w:rsidRDefault="0040521A">
            <w:pPr>
              <w:widowControl/>
              <w:jc w:val="center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职 称</w:t>
            </w:r>
          </w:p>
        </w:tc>
        <w:tc>
          <w:tcPr>
            <w:tcW w:w="2531" w:type="dxa"/>
            <w:gridSpan w:val="2"/>
            <w:vAlign w:val="center"/>
          </w:tcPr>
          <w:p w14:paraId="69E54E47" w14:textId="436BDE0F" w:rsidR="007D7E53" w:rsidRDefault="0040521A">
            <w:pPr>
              <w:spacing w:line="440" w:lineRule="exact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中文：</w:t>
            </w:r>
          </w:p>
          <w:p w14:paraId="120F51B0" w14:textId="418C6E2F" w:rsidR="007D7E53" w:rsidRDefault="0040521A" w:rsidP="00E91C2E">
            <w:pPr>
              <w:spacing w:line="440" w:lineRule="exact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英文</w:t>
            </w:r>
            <w:r w:rsidR="00E91C2E"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：</w:t>
            </w:r>
          </w:p>
        </w:tc>
      </w:tr>
      <w:tr w:rsidR="007D7E53" w14:paraId="7FDF710A" w14:textId="77777777">
        <w:trPr>
          <w:trHeight w:val="1117"/>
          <w:jc w:val="center"/>
        </w:trPr>
        <w:tc>
          <w:tcPr>
            <w:tcW w:w="1379" w:type="dxa"/>
            <w:vAlign w:val="center"/>
          </w:tcPr>
          <w:p w14:paraId="33CB7376" w14:textId="77777777" w:rsidR="007D7E53" w:rsidRDefault="0040521A">
            <w:pPr>
              <w:jc w:val="center"/>
              <w:rPr>
                <w:rFonts w:ascii="仿宋" w:eastAsia="仿宋" w:hAnsi="仿宋" w:cs="仿宋"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电    话</w:t>
            </w:r>
          </w:p>
        </w:tc>
        <w:tc>
          <w:tcPr>
            <w:tcW w:w="2780" w:type="dxa"/>
            <w:gridSpan w:val="2"/>
            <w:vAlign w:val="center"/>
          </w:tcPr>
          <w:p w14:paraId="5BB27AAF" w14:textId="77777777" w:rsidR="00E91C2E" w:rsidRDefault="0040521A" w:rsidP="00E91C2E">
            <w:pPr>
              <w:spacing w:line="440" w:lineRule="exact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座机：</w:t>
            </w:r>
          </w:p>
          <w:p w14:paraId="27FFB0D8" w14:textId="6919833C" w:rsidR="007D7E53" w:rsidRDefault="0040521A" w:rsidP="00E91C2E">
            <w:pPr>
              <w:spacing w:line="440" w:lineRule="exact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手机：</w:t>
            </w:r>
          </w:p>
        </w:tc>
        <w:tc>
          <w:tcPr>
            <w:tcW w:w="1185" w:type="dxa"/>
            <w:vAlign w:val="center"/>
          </w:tcPr>
          <w:p w14:paraId="17300D7C" w14:textId="77777777" w:rsidR="007D7E53" w:rsidRDefault="0040521A">
            <w:pPr>
              <w:jc w:val="center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电子邮件</w:t>
            </w:r>
          </w:p>
        </w:tc>
        <w:tc>
          <w:tcPr>
            <w:tcW w:w="4492" w:type="dxa"/>
            <w:gridSpan w:val="4"/>
            <w:vAlign w:val="center"/>
          </w:tcPr>
          <w:p w14:paraId="29821EAC" w14:textId="12CC71B6" w:rsidR="007D7E53" w:rsidRDefault="007D7E53">
            <w:pPr>
              <w:spacing w:line="440" w:lineRule="exact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</w:p>
        </w:tc>
      </w:tr>
      <w:tr w:rsidR="007D7E53" w14:paraId="11A27EF2" w14:textId="77777777">
        <w:trPr>
          <w:trHeight w:val="804"/>
          <w:jc w:val="center"/>
        </w:trPr>
        <w:tc>
          <w:tcPr>
            <w:tcW w:w="1379" w:type="dxa"/>
            <w:vAlign w:val="center"/>
          </w:tcPr>
          <w:p w14:paraId="3A00948E" w14:textId="77777777" w:rsidR="007D7E53" w:rsidRDefault="0040521A">
            <w:pPr>
              <w:widowControl/>
              <w:jc w:val="center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国    籍</w:t>
            </w:r>
          </w:p>
        </w:tc>
        <w:tc>
          <w:tcPr>
            <w:tcW w:w="1506" w:type="dxa"/>
            <w:vAlign w:val="center"/>
          </w:tcPr>
          <w:p w14:paraId="434FD23E" w14:textId="1408CD13" w:rsidR="007D7E53" w:rsidRDefault="007D7E53">
            <w:pPr>
              <w:widowControl/>
              <w:rPr>
                <w:rFonts w:ascii="仿宋" w:eastAsia="仿宋" w:hAnsi="仿宋" w:cs="仿宋"/>
                <w:kern w:val="0"/>
                <w:sz w:val="24"/>
              </w:rPr>
            </w:pPr>
          </w:p>
        </w:tc>
        <w:tc>
          <w:tcPr>
            <w:tcW w:w="2459" w:type="dxa"/>
            <w:gridSpan w:val="2"/>
            <w:vAlign w:val="center"/>
          </w:tcPr>
          <w:p w14:paraId="69E9B75F" w14:textId="77777777" w:rsidR="00E91C2E" w:rsidRDefault="0040521A">
            <w:pPr>
              <w:jc w:val="center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所在省</w:t>
            </w:r>
          </w:p>
          <w:p w14:paraId="68417960" w14:textId="48330F96" w:rsidR="007D7E53" w:rsidRDefault="0040521A">
            <w:pPr>
              <w:jc w:val="center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（区、直辖市）</w:t>
            </w:r>
          </w:p>
        </w:tc>
        <w:tc>
          <w:tcPr>
            <w:tcW w:w="1961" w:type="dxa"/>
            <w:gridSpan w:val="2"/>
            <w:vAlign w:val="center"/>
          </w:tcPr>
          <w:p w14:paraId="32DA4472" w14:textId="462C9519" w:rsidR="007D7E53" w:rsidRDefault="007D7E53">
            <w:pPr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</w:p>
        </w:tc>
        <w:tc>
          <w:tcPr>
            <w:tcW w:w="838" w:type="dxa"/>
            <w:vAlign w:val="center"/>
          </w:tcPr>
          <w:p w14:paraId="7A80AAD1" w14:textId="77777777" w:rsidR="007D7E53" w:rsidRDefault="0040521A">
            <w:pPr>
              <w:jc w:val="center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邮 编</w:t>
            </w:r>
          </w:p>
        </w:tc>
        <w:tc>
          <w:tcPr>
            <w:tcW w:w="1693" w:type="dxa"/>
            <w:vAlign w:val="center"/>
          </w:tcPr>
          <w:p w14:paraId="35261939" w14:textId="3760B4E7" w:rsidR="007D7E53" w:rsidRDefault="007D7E53">
            <w:pPr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</w:p>
        </w:tc>
      </w:tr>
      <w:tr w:rsidR="007D7E53" w14:paraId="492989EF" w14:textId="77777777">
        <w:trPr>
          <w:trHeight w:val="655"/>
          <w:jc w:val="center"/>
        </w:trPr>
        <w:tc>
          <w:tcPr>
            <w:tcW w:w="1379" w:type="dxa"/>
            <w:vAlign w:val="center"/>
          </w:tcPr>
          <w:p w14:paraId="21ECB839" w14:textId="77777777" w:rsidR="007D7E53" w:rsidRDefault="0040521A">
            <w:pPr>
              <w:jc w:val="center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外语水平</w:t>
            </w:r>
          </w:p>
        </w:tc>
        <w:tc>
          <w:tcPr>
            <w:tcW w:w="8457" w:type="dxa"/>
            <w:gridSpan w:val="7"/>
            <w:vAlign w:val="center"/>
          </w:tcPr>
          <w:p w14:paraId="11641FED" w14:textId="0215E1C3" w:rsidR="007D7E53" w:rsidRDefault="00E91C2E">
            <w:pPr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kern w:val="0"/>
                <w:sz w:val="24"/>
              </w:rPr>
              <w:sym w:font="Wingdings 2" w:char="00A3"/>
            </w:r>
            <w:r w:rsidR="0040521A"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 xml:space="preserve">能担任口译       </w:t>
            </w:r>
            <w:r w:rsidR="0040521A">
              <w:rPr>
                <w:rFonts w:ascii="仿宋" w:eastAsia="仿宋" w:hAnsi="仿宋" w:cs="仿宋" w:hint="eastAsia"/>
                <w:kern w:val="0"/>
                <w:sz w:val="24"/>
              </w:rPr>
              <w:sym w:font="Wingdings 2" w:char="00A3"/>
            </w:r>
            <w:r w:rsidR="0040521A"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 xml:space="preserve">一般会话      </w:t>
            </w:r>
            <w:r w:rsidR="0040521A">
              <w:rPr>
                <w:rFonts w:ascii="仿宋" w:eastAsia="仿宋" w:hAnsi="仿宋" w:cs="仿宋" w:hint="eastAsia"/>
                <w:kern w:val="0"/>
                <w:sz w:val="24"/>
              </w:rPr>
              <w:sym w:font="Wingdings 2" w:char="00A3"/>
            </w:r>
            <w:r w:rsidR="0040521A"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 xml:space="preserve">能阅读      </w:t>
            </w:r>
            <w:r w:rsidR="0040521A">
              <w:rPr>
                <w:rFonts w:ascii="仿宋" w:eastAsia="仿宋" w:hAnsi="仿宋" w:cs="仿宋" w:hint="eastAsia"/>
                <w:kern w:val="0"/>
                <w:sz w:val="24"/>
              </w:rPr>
              <w:t>□</w:t>
            </w:r>
            <w:r w:rsidR="0040521A"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基本不会</w:t>
            </w:r>
          </w:p>
        </w:tc>
      </w:tr>
      <w:tr w:rsidR="007D7E53" w14:paraId="3E2EFC5B" w14:textId="77777777">
        <w:trPr>
          <w:trHeight w:val="1425"/>
          <w:jc w:val="center"/>
        </w:trPr>
        <w:tc>
          <w:tcPr>
            <w:tcW w:w="1379" w:type="dxa"/>
            <w:vAlign w:val="center"/>
          </w:tcPr>
          <w:p w14:paraId="599D7090" w14:textId="77777777" w:rsidR="007D7E53" w:rsidRDefault="0040521A">
            <w:pPr>
              <w:jc w:val="center"/>
              <w:rPr>
                <w:rFonts w:ascii="仿宋" w:eastAsia="仿宋" w:hAnsi="仿宋" w:cs="仿宋"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工作单位</w:t>
            </w:r>
          </w:p>
        </w:tc>
        <w:tc>
          <w:tcPr>
            <w:tcW w:w="8457" w:type="dxa"/>
            <w:gridSpan w:val="7"/>
            <w:vAlign w:val="center"/>
          </w:tcPr>
          <w:p w14:paraId="357AC465" w14:textId="77777777" w:rsidR="00E91C2E" w:rsidRDefault="0040521A" w:rsidP="00E91C2E">
            <w:pPr>
              <w:spacing w:line="600" w:lineRule="exact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中文：</w:t>
            </w:r>
          </w:p>
          <w:p w14:paraId="3B04B20A" w14:textId="41CD315B" w:rsidR="007D7E53" w:rsidRDefault="0040521A" w:rsidP="00E91C2E">
            <w:pPr>
              <w:spacing w:line="600" w:lineRule="exact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英文：</w:t>
            </w:r>
          </w:p>
        </w:tc>
      </w:tr>
      <w:tr w:rsidR="007D7E53" w14:paraId="5D0BE76D" w14:textId="77777777">
        <w:trPr>
          <w:trHeight w:val="1425"/>
          <w:jc w:val="center"/>
        </w:trPr>
        <w:tc>
          <w:tcPr>
            <w:tcW w:w="1379" w:type="dxa"/>
            <w:vAlign w:val="center"/>
          </w:tcPr>
          <w:p w14:paraId="2B93F6EB" w14:textId="77777777" w:rsidR="007D7E53" w:rsidRDefault="0040521A">
            <w:pPr>
              <w:jc w:val="center"/>
              <w:rPr>
                <w:rFonts w:ascii="仿宋" w:eastAsia="仿宋" w:hAnsi="仿宋" w:cs="仿宋"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单位地址</w:t>
            </w:r>
          </w:p>
        </w:tc>
        <w:tc>
          <w:tcPr>
            <w:tcW w:w="8457" w:type="dxa"/>
            <w:gridSpan w:val="7"/>
            <w:vAlign w:val="center"/>
          </w:tcPr>
          <w:p w14:paraId="7178E07C" w14:textId="77777777" w:rsidR="00E91C2E" w:rsidRDefault="0040521A" w:rsidP="00E91C2E">
            <w:pPr>
              <w:spacing w:line="600" w:lineRule="exact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中文：</w:t>
            </w:r>
          </w:p>
          <w:p w14:paraId="173811B4" w14:textId="4548E6CA" w:rsidR="007D7E53" w:rsidRDefault="0040521A" w:rsidP="00E91C2E">
            <w:pPr>
              <w:spacing w:line="600" w:lineRule="exact"/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英文：</w:t>
            </w:r>
          </w:p>
        </w:tc>
      </w:tr>
    </w:tbl>
    <w:p w14:paraId="2CBA33EA" w14:textId="57E75CA8" w:rsidR="007D7E53" w:rsidRDefault="007D7E53"/>
    <w:tbl>
      <w:tblPr>
        <w:tblW w:w="983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61"/>
        <w:gridCol w:w="5175"/>
      </w:tblGrid>
      <w:tr w:rsidR="007D7E53" w14:paraId="7A211AC5" w14:textId="77777777">
        <w:trPr>
          <w:trHeight w:val="6317"/>
          <w:jc w:val="center"/>
        </w:trPr>
        <w:tc>
          <w:tcPr>
            <w:tcW w:w="9836" w:type="dxa"/>
            <w:gridSpan w:val="2"/>
          </w:tcPr>
          <w:p w14:paraId="7E666063" w14:textId="77777777" w:rsidR="007D7E53" w:rsidRDefault="0040521A" w:rsidP="00E91C2E">
            <w:pPr>
              <w:pStyle w:val="a9"/>
              <w:spacing w:line="460" w:lineRule="exact"/>
              <w:ind w:firstLineChars="0" w:firstLine="0"/>
              <w:jc w:val="center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lastRenderedPageBreak/>
              <w:t>个人简历</w:t>
            </w:r>
          </w:p>
          <w:p w14:paraId="7FAB3F0C" w14:textId="77777777" w:rsidR="007D7E53" w:rsidRDefault="007D7E53">
            <w:pPr>
              <w:pStyle w:val="a9"/>
              <w:spacing w:line="460" w:lineRule="exact"/>
              <w:ind w:firstLineChars="0" w:firstLine="0"/>
              <w:jc w:val="left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</w:p>
          <w:p w14:paraId="52CF69F7" w14:textId="5AE78A23" w:rsidR="00E91C2E" w:rsidRDefault="00E91C2E">
            <w:pPr>
              <w:pStyle w:val="a9"/>
              <w:spacing w:line="460" w:lineRule="exact"/>
              <w:ind w:firstLineChars="0" w:firstLine="0"/>
              <w:jc w:val="left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</w:p>
        </w:tc>
      </w:tr>
      <w:tr w:rsidR="007D7E53" w14:paraId="55D660B4" w14:textId="77777777">
        <w:trPr>
          <w:trHeight w:val="2934"/>
          <w:jc w:val="center"/>
        </w:trPr>
        <w:tc>
          <w:tcPr>
            <w:tcW w:w="9836" w:type="dxa"/>
            <w:gridSpan w:val="2"/>
          </w:tcPr>
          <w:p w14:paraId="630CE2F0" w14:textId="77777777" w:rsidR="007D7E53" w:rsidRDefault="0040521A">
            <w:pPr>
              <w:spacing w:line="594" w:lineRule="exact"/>
              <w:rPr>
                <w:rFonts w:ascii="仿宋" w:eastAsia="仿宋" w:hAnsi="仿宋" w:cs="仿宋"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b/>
                <w:sz w:val="24"/>
                <w:szCs w:val="28"/>
              </w:rPr>
              <w:t>声明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：</w:t>
            </w:r>
          </w:p>
          <w:p w14:paraId="006AF645" w14:textId="77777777" w:rsidR="007D7E53" w:rsidRDefault="0040521A">
            <w:pPr>
              <w:ind w:firstLine="210"/>
              <w:rPr>
                <w:rFonts w:ascii="仿宋" w:eastAsia="仿宋" w:hAnsi="仿宋" w:cs="仿宋"/>
                <w:szCs w:val="28"/>
              </w:rPr>
            </w:pPr>
            <w:r>
              <w:rPr>
                <w:rFonts w:ascii="仿宋" w:eastAsia="仿宋" w:hAnsi="仿宋" w:cs="仿宋" w:hint="eastAsia"/>
                <w:szCs w:val="28"/>
              </w:rPr>
              <w:t>我了解并愿意遵守有关国际标准化工作的管理规定，在此做如下承诺：</w:t>
            </w:r>
          </w:p>
          <w:p w14:paraId="227669D1" w14:textId="5786DA41" w:rsidR="007D7E53" w:rsidRDefault="0040521A">
            <w:pPr>
              <w:rPr>
                <w:rFonts w:ascii="仿宋" w:eastAsia="仿宋" w:hAnsi="仿宋" w:cs="仿宋"/>
                <w:szCs w:val="28"/>
              </w:rPr>
            </w:pPr>
            <w:r>
              <w:rPr>
                <w:rFonts w:ascii="仿宋" w:eastAsia="仿宋" w:hAnsi="仿宋" w:cs="仿宋" w:hint="eastAsia"/>
                <w:szCs w:val="28"/>
              </w:rPr>
              <w:t>1</w:t>
            </w:r>
            <w:r w:rsidR="00E91C2E">
              <w:rPr>
                <w:rFonts w:ascii="仿宋" w:eastAsia="仿宋" w:hAnsi="仿宋" w:cs="仿宋" w:hint="eastAsia"/>
                <w:szCs w:val="28"/>
              </w:rPr>
              <w:t>．</w:t>
            </w:r>
            <w:r>
              <w:rPr>
                <w:rFonts w:ascii="仿宋" w:eastAsia="仿宋" w:hAnsi="仿宋" w:cs="仿宋" w:hint="eastAsia"/>
                <w:szCs w:val="28"/>
              </w:rPr>
              <w:t>履行ISO/IEC专家职责，积极参与相关的标准化活动，在工作中不做有损国家利益的事情；</w:t>
            </w:r>
          </w:p>
          <w:p w14:paraId="33C64BF9" w14:textId="5F134E51" w:rsidR="007D7E53" w:rsidRDefault="0040521A">
            <w:pPr>
              <w:rPr>
                <w:rFonts w:ascii="仿宋" w:eastAsia="仿宋" w:hAnsi="仿宋" w:cs="仿宋"/>
                <w:szCs w:val="28"/>
              </w:rPr>
            </w:pPr>
            <w:r>
              <w:rPr>
                <w:rFonts w:ascii="仿宋" w:eastAsia="仿宋" w:hAnsi="仿宋" w:cs="仿宋" w:hint="eastAsia"/>
                <w:szCs w:val="28"/>
              </w:rPr>
              <w:t>2</w:t>
            </w:r>
            <w:r w:rsidR="00E91C2E">
              <w:rPr>
                <w:rFonts w:ascii="仿宋" w:eastAsia="仿宋" w:hAnsi="仿宋" w:cs="仿宋" w:hint="eastAsia"/>
                <w:szCs w:val="28"/>
              </w:rPr>
              <w:t>．</w:t>
            </w:r>
            <w:r>
              <w:rPr>
                <w:rFonts w:ascii="仿宋" w:eastAsia="仿宋" w:hAnsi="仿宋" w:cs="仿宋" w:hint="eastAsia"/>
                <w:szCs w:val="28"/>
              </w:rPr>
              <w:t>定期向技术对口单位/标准化主管单位汇报有关活动的情况，传递相关信息、资料；</w:t>
            </w:r>
          </w:p>
          <w:p w14:paraId="595D54A7" w14:textId="070C4813" w:rsidR="007D7E53" w:rsidRDefault="0040521A">
            <w:pPr>
              <w:rPr>
                <w:rFonts w:ascii="仿宋" w:eastAsia="仿宋" w:hAnsi="仿宋" w:cs="仿宋"/>
                <w:szCs w:val="28"/>
              </w:rPr>
            </w:pPr>
            <w:r>
              <w:rPr>
                <w:rFonts w:ascii="仿宋" w:eastAsia="仿宋" w:hAnsi="仿宋" w:cs="仿宋" w:hint="eastAsia"/>
                <w:szCs w:val="28"/>
              </w:rPr>
              <w:t>3</w:t>
            </w:r>
            <w:r w:rsidR="00E91C2E">
              <w:rPr>
                <w:rFonts w:ascii="仿宋" w:eastAsia="仿宋" w:hAnsi="仿宋" w:cs="仿宋" w:hint="eastAsia"/>
                <w:szCs w:val="28"/>
              </w:rPr>
              <w:t>．</w:t>
            </w:r>
            <w:r>
              <w:rPr>
                <w:rFonts w:ascii="仿宋" w:eastAsia="仿宋" w:hAnsi="仿宋" w:cs="仿宋" w:hint="eastAsia"/>
                <w:szCs w:val="28"/>
              </w:rPr>
              <w:t>当个人情况（单位、联系方式、专家身份等）有任何变化时，及时向技术归口单位/标准化主管单位通报。</w:t>
            </w:r>
          </w:p>
          <w:p w14:paraId="6C856DE8" w14:textId="77777777" w:rsidR="007D7E53" w:rsidRDefault="0040521A">
            <w:pPr>
              <w:spacing w:line="594" w:lineRule="exact"/>
              <w:rPr>
                <w:rFonts w:ascii="仿宋" w:eastAsia="仿宋" w:hAnsi="仿宋" w:cs="仿宋"/>
                <w:b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b/>
                <w:sz w:val="24"/>
                <w:szCs w:val="28"/>
              </w:rPr>
              <w:t>签名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 xml:space="preserve">：                            </w:t>
            </w:r>
            <w:r>
              <w:rPr>
                <w:rFonts w:ascii="仿宋" w:eastAsia="仿宋" w:hAnsi="仿宋" w:cs="仿宋" w:hint="eastAsia"/>
                <w:b/>
                <w:sz w:val="24"/>
                <w:szCs w:val="28"/>
              </w:rPr>
              <w:t>单位签章:</w:t>
            </w:r>
          </w:p>
        </w:tc>
      </w:tr>
      <w:tr w:rsidR="007D7E53" w14:paraId="2FD1920B" w14:textId="77777777">
        <w:trPr>
          <w:trHeight w:val="2675"/>
          <w:jc w:val="center"/>
        </w:trPr>
        <w:tc>
          <w:tcPr>
            <w:tcW w:w="4661" w:type="dxa"/>
          </w:tcPr>
          <w:p w14:paraId="1C48CA4F" w14:textId="77777777" w:rsidR="007D7E53" w:rsidRDefault="0040521A">
            <w:pPr>
              <w:spacing w:line="594" w:lineRule="exact"/>
              <w:rPr>
                <w:rFonts w:ascii="仿宋" w:eastAsia="仿宋" w:hAnsi="仿宋" w:cs="仿宋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</w:rPr>
              <w:t>技术对口单位意见：</w:t>
            </w:r>
          </w:p>
          <w:p w14:paraId="2F860846" w14:textId="77777777" w:rsidR="007D7E53" w:rsidRDefault="007D7E53">
            <w:pPr>
              <w:spacing w:line="594" w:lineRule="exact"/>
              <w:rPr>
                <w:rFonts w:ascii="仿宋" w:eastAsia="仿宋" w:hAnsi="仿宋" w:cs="仿宋"/>
                <w:sz w:val="24"/>
              </w:rPr>
            </w:pPr>
          </w:p>
          <w:p w14:paraId="43F83B86" w14:textId="77777777" w:rsidR="007D7E53" w:rsidRDefault="007D7E53">
            <w:pPr>
              <w:spacing w:line="594" w:lineRule="exact"/>
              <w:rPr>
                <w:rFonts w:ascii="仿宋" w:eastAsia="仿宋" w:hAnsi="仿宋" w:cs="仿宋"/>
                <w:sz w:val="24"/>
              </w:rPr>
            </w:pPr>
          </w:p>
          <w:p w14:paraId="25105235" w14:textId="77777777" w:rsidR="007D7E53" w:rsidRDefault="0040521A">
            <w:pPr>
              <w:spacing w:line="594" w:lineRule="exact"/>
              <w:ind w:firstLine="960"/>
              <w:jc w:val="right"/>
              <w:rPr>
                <w:rFonts w:ascii="仿宋" w:eastAsia="仿宋" w:hAnsi="仿宋" w:cs="仿宋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</w:rPr>
              <w:t>（盖章）   年  月  日</w:t>
            </w:r>
          </w:p>
        </w:tc>
        <w:tc>
          <w:tcPr>
            <w:tcW w:w="5175" w:type="dxa"/>
          </w:tcPr>
          <w:p w14:paraId="7E2E7C83" w14:textId="77777777" w:rsidR="007D7E53" w:rsidRDefault="0040521A">
            <w:pPr>
              <w:spacing w:line="594" w:lineRule="exact"/>
              <w:rPr>
                <w:rFonts w:ascii="仿宋" w:eastAsia="仿宋" w:hAnsi="仿宋" w:cs="仿宋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</w:rPr>
              <w:t>国家标准委意见：</w:t>
            </w:r>
          </w:p>
          <w:p w14:paraId="586BB5CF" w14:textId="77777777" w:rsidR="007D7E53" w:rsidRDefault="007D7E53">
            <w:pPr>
              <w:spacing w:line="594" w:lineRule="exact"/>
              <w:rPr>
                <w:rFonts w:ascii="仿宋" w:eastAsia="仿宋" w:hAnsi="仿宋" w:cs="仿宋"/>
                <w:sz w:val="24"/>
              </w:rPr>
            </w:pPr>
          </w:p>
          <w:p w14:paraId="372AA8BB" w14:textId="77777777" w:rsidR="007D7E53" w:rsidRDefault="007D7E53">
            <w:pPr>
              <w:spacing w:line="594" w:lineRule="exact"/>
              <w:rPr>
                <w:rFonts w:ascii="仿宋" w:eastAsia="仿宋" w:hAnsi="仿宋" w:cs="仿宋"/>
                <w:sz w:val="24"/>
              </w:rPr>
            </w:pPr>
          </w:p>
          <w:p w14:paraId="7A97E24D" w14:textId="77777777" w:rsidR="007D7E53" w:rsidRDefault="0040521A">
            <w:pPr>
              <w:spacing w:line="594" w:lineRule="exact"/>
              <w:ind w:firstLine="960"/>
              <w:jc w:val="right"/>
              <w:rPr>
                <w:rFonts w:ascii="仿宋" w:eastAsia="仿宋" w:hAnsi="仿宋" w:cs="仿宋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</w:rPr>
              <w:t>（盖章）   年   月    日</w:t>
            </w:r>
          </w:p>
        </w:tc>
      </w:tr>
    </w:tbl>
    <w:p w14:paraId="15DC8365" w14:textId="77777777" w:rsidR="007D7E53" w:rsidRDefault="007D7E53"/>
    <w:sectPr w:rsidR="007D7E5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A0C6E7" w14:textId="77777777" w:rsidR="00112077" w:rsidRDefault="00112077" w:rsidP="00A979E0">
      <w:r>
        <w:separator/>
      </w:r>
    </w:p>
  </w:endnote>
  <w:endnote w:type="continuationSeparator" w:id="0">
    <w:p w14:paraId="5611E7F9" w14:textId="77777777" w:rsidR="00112077" w:rsidRDefault="00112077" w:rsidP="00A979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5F1253" w14:textId="77777777" w:rsidR="00112077" w:rsidRDefault="00112077" w:rsidP="00A979E0">
      <w:r>
        <w:separator/>
      </w:r>
    </w:p>
  </w:footnote>
  <w:footnote w:type="continuationSeparator" w:id="0">
    <w:p w14:paraId="02CBB899" w14:textId="77777777" w:rsidR="00112077" w:rsidRDefault="00112077" w:rsidP="00A979E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2MDU1NDM1MzGyMDJV0lEKTi0uzszPAykwqgUAb+veQiwAAAA="/>
  </w:docVars>
  <w:rsids>
    <w:rsidRoot w:val="00913702"/>
    <w:rsid w:val="000746BF"/>
    <w:rsid w:val="000F503A"/>
    <w:rsid w:val="00112077"/>
    <w:rsid w:val="0013011E"/>
    <w:rsid w:val="001B1B7E"/>
    <w:rsid w:val="001C2B5F"/>
    <w:rsid w:val="0020002C"/>
    <w:rsid w:val="00272A6A"/>
    <w:rsid w:val="002826D6"/>
    <w:rsid w:val="003E64FC"/>
    <w:rsid w:val="0040521A"/>
    <w:rsid w:val="0049035D"/>
    <w:rsid w:val="004E1B44"/>
    <w:rsid w:val="005A2405"/>
    <w:rsid w:val="005D0F04"/>
    <w:rsid w:val="005E116F"/>
    <w:rsid w:val="00647CE8"/>
    <w:rsid w:val="006A67FC"/>
    <w:rsid w:val="006D7778"/>
    <w:rsid w:val="00772C0D"/>
    <w:rsid w:val="007D7E53"/>
    <w:rsid w:val="00897B2F"/>
    <w:rsid w:val="008A4380"/>
    <w:rsid w:val="008C673F"/>
    <w:rsid w:val="008D16EA"/>
    <w:rsid w:val="00907110"/>
    <w:rsid w:val="00913702"/>
    <w:rsid w:val="00931D87"/>
    <w:rsid w:val="00986F65"/>
    <w:rsid w:val="00A5330D"/>
    <w:rsid w:val="00A969A0"/>
    <w:rsid w:val="00A979E0"/>
    <w:rsid w:val="00B74418"/>
    <w:rsid w:val="00BA1C23"/>
    <w:rsid w:val="00C25B1F"/>
    <w:rsid w:val="00C2783F"/>
    <w:rsid w:val="00C408C6"/>
    <w:rsid w:val="00D34082"/>
    <w:rsid w:val="00D801EE"/>
    <w:rsid w:val="00E91C2E"/>
    <w:rsid w:val="00EF11E8"/>
    <w:rsid w:val="023712F0"/>
    <w:rsid w:val="024A44AE"/>
    <w:rsid w:val="07914370"/>
    <w:rsid w:val="080522DF"/>
    <w:rsid w:val="0B526923"/>
    <w:rsid w:val="0E8E1A3D"/>
    <w:rsid w:val="37F12820"/>
    <w:rsid w:val="3EC23197"/>
    <w:rsid w:val="41677C25"/>
    <w:rsid w:val="471656A1"/>
    <w:rsid w:val="4CC87B85"/>
    <w:rsid w:val="525D2612"/>
    <w:rsid w:val="64481F4C"/>
    <w:rsid w:val="72AA55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556FFF"/>
  <w15:docId w15:val="{78D155B3-F33E-46C1-9F2B-8A5D19330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2">
    <w:name w:val="heading 2"/>
    <w:basedOn w:val="a"/>
    <w:next w:val="a"/>
    <w:uiPriority w:val="9"/>
    <w:semiHidden/>
    <w:unhideWhenUsed/>
    <w:qFormat/>
    <w:pPr>
      <w:spacing w:beforeAutospacing="1" w:afterAutospacing="1"/>
      <w:jc w:val="left"/>
      <w:outlineLvl w:val="1"/>
    </w:pPr>
    <w:rPr>
      <w:rFonts w:ascii="宋体" w:hAnsi="宋体" w:hint="eastAsia"/>
      <w:b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a8">
    <w:name w:val="页眉 字符"/>
    <w:basedOn w:val="a0"/>
    <w:link w:val="a7"/>
    <w:uiPriority w:val="99"/>
    <w:semiHidden/>
    <w:qFormat/>
    <w:rPr>
      <w:rFonts w:ascii="Times New Roman" w:eastAsia="宋体" w:hAnsi="Times New Roman" w:cs="Times New Roman"/>
      <w:kern w:val="2"/>
      <w:sz w:val="18"/>
      <w:szCs w:val="18"/>
    </w:rPr>
  </w:style>
  <w:style w:type="character" w:customStyle="1" w:styleId="a6">
    <w:name w:val="页脚 字符"/>
    <w:basedOn w:val="a0"/>
    <w:link w:val="a5"/>
    <w:uiPriority w:val="99"/>
    <w:semiHidden/>
    <w:qFormat/>
    <w:rPr>
      <w:rFonts w:ascii="Times New Roman" w:eastAsia="宋体" w:hAnsi="Times New Roman" w:cs="Times New Roman"/>
      <w:kern w:val="2"/>
      <w:sz w:val="18"/>
      <w:szCs w:val="18"/>
    </w:rPr>
  </w:style>
  <w:style w:type="paragraph" w:styleId="a9">
    <w:name w:val="List Paragraph"/>
    <w:basedOn w:val="a"/>
    <w:uiPriority w:val="34"/>
    <w:unhideWhenUsed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84</Words>
  <Characters>481</Characters>
  <Application>Microsoft Office Word</Application>
  <DocSecurity>0</DocSecurity>
  <Lines>4</Lines>
  <Paragraphs>1</Paragraphs>
  <ScaleCrop>false</ScaleCrop>
  <Company>Lenovo</Company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C</dc:creator>
  <cp:lastModifiedBy>hou fei</cp:lastModifiedBy>
  <cp:revision>4</cp:revision>
  <cp:lastPrinted>2021-05-08T03:30:00Z</cp:lastPrinted>
  <dcterms:created xsi:type="dcterms:W3CDTF">2021-07-22T00:00:00Z</dcterms:created>
  <dcterms:modified xsi:type="dcterms:W3CDTF">2021-07-22T0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0229</vt:lpwstr>
  </property>
</Properties>
</file>